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4F05" w:rsidRDefault="00D34F05">
      <w:bookmarkStart w:id="0" w:name="_GoBack"/>
      <w:bookmarkEnd w:id="0"/>
    </w:p>
    <w:p w:rsidR="00D34F05" w:rsidRPr="00D34F05" w:rsidRDefault="00D34F05" w:rsidP="00D34F05">
      <w:pPr>
        <w:jc w:val="center"/>
        <w:rPr>
          <w:b/>
        </w:rPr>
      </w:pPr>
      <w:r w:rsidRPr="00D34F05">
        <w:rPr>
          <w:b/>
        </w:rPr>
        <w:t>Central Little League Refund Policy</w:t>
      </w:r>
    </w:p>
    <w:p w:rsidR="00D34F05" w:rsidRDefault="00D34F05"/>
    <w:p w:rsidR="008C0C3D" w:rsidRDefault="00D34F05">
      <w:r>
        <w:t>Central Little League Refund Policy</w:t>
      </w:r>
      <w:r w:rsidR="00254554">
        <w:t>-</w:t>
      </w:r>
      <w:r>
        <w:t xml:space="preserve"> A player may withdraw his/her registration and receive a full refund of the registration fee (minus a $25 service charge) until the date registration closes for that player’s division. After registration closes for a particular division and teams are being formed, any refund is for extraordinary circumstances only (such as injury, moving away from the area, </w:t>
      </w:r>
      <w:r w:rsidR="00254554">
        <w:t>etc.</w:t>
      </w:r>
      <w:r>
        <w:t xml:space="preserve">) and is at the Board’s sole discretion. Refunds will not be given for a player who withdraws his/her registration </w:t>
      </w:r>
      <w:r w:rsidR="00EF5C3A">
        <w:t xml:space="preserve">due to coach selections or </w:t>
      </w:r>
      <w:r>
        <w:t xml:space="preserve">to pursue </w:t>
      </w:r>
      <w:r w:rsidR="00EF5C3A">
        <w:t>another</w:t>
      </w:r>
      <w:r>
        <w:t xml:space="preserve"> sports program. CLL Board of Directors</w:t>
      </w:r>
    </w:p>
    <w:sectPr w:rsidR="008C0C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jMzNjcxBlIWJko6SsGpxcWZ+XkgBca1ABOlsIgsAAAA"/>
  </w:docVars>
  <w:rsids>
    <w:rsidRoot w:val="00D34F05"/>
    <w:rsid w:val="000F17AE"/>
    <w:rsid w:val="00111FE8"/>
    <w:rsid w:val="00254554"/>
    <w:rsid w:val="007A31B6"/>
    <w:rsid w:val="00BA6128"/>
    <w:rsid w:val="00D34F05"/>
    <w:rsid w:val="00DF346A"/>
    <w:rsid w:val="00EF5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16FA1C0-2B69-4043-8F8B-EEF72772D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19C26F-822C-4142-AB9C-4D9EEE8A4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ne Nevada Credit Union</Company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Todd</dc:creator>
  <cp:keywords/>
  <dc:description/>
  <cp:lastModifiedBy>Michelle Todd</cp:lastModifiedBy>
  <cp:revision>5</cp:revision>
  <dcterms:created xsi:type="dcterms:W3CDTF">2021-01-09T00:43:00Z</dcterms:created>
  <dcterms:modified xsi:type="dcterms:W3CDTF">2022-01-31T19:07:00Z</dcterms:modified>
</cp:coreProperties>
</file>